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4623B" w14:textId="77777777" w:rsidR="00D33B32" w:rsidRPr="00D33B32" w:rsidRDefault="00D33B32" w:rsidP="00D33B32">
      <w:pPr>
        <w:rPr>
          <w:sz w:val="28"/>
          <w:szCs w:val="28"/>
        </w:rPr>
      </w:pPr>
      <w:r w:rsidRPr="00D33B32">
        <w:rPr>
          <w:sz w:val="28"/>
          <w:szCs w:val="28"/>
        </w:rPr>
        <w:t xml:space="preserve">Dr. Michael Levitt is a male General Dentist.      </w:t>
      </w:r>
    </w:p>
    <w:p w14:paraId="5FE9572F" w14:textId="6AD8FAA5" w:rsidR="00D33B32" w:rsidRPr="00D33B32" w:rsidRDefault="00D33B32" w:rsidP="00D33B32">
      <w:pPr>
        <w:rPr>
          <w:sz w:val="28"/>
          <w:szCs w:val="28"/>
        </w:rPr>
      </w:pPr>
      <w:r w:rsidRPr="00D33B32">
        <w:rPr>
          <w:sz w:val="28"/>
          <w:szCs w:val="28"/>
        </w:rPr>
        <w:t xml:space="preserve">Dr. Levitt is well regarded and experienced doctor who holds both </w:t>
      </w:r>
      <w:proofErr w:type="gramStart"/>
      <w:r w:rsidRPr="00D33B32">
        <w:rPr>
          <w:sz w:val="28"/>
          <w:szCs w:val="28"/>
        </w:rPr>
        <w:t>Bachelor's</w:t>
      </w:r>
      <w:proofErr w:type="gramEnd"/>
      <w:r w:rsidRPr="00D33B32">
        <w:rPr>
          <w:sz w:val="28"/>
          <w:szCs w:val="28"/>
        </w:rPr>
        <w:t xml:space="preserve"> and Master's degrees in dentistry, having practiced since 1978 and operated his clinic in CBC Sydney from 1979 to 2020. Since selling his surgery, Dr. Michael Levitt has worked in a </w:t>
      </w:r>
      <w:r w:rsidR="007426DC">
        <w:rPr>
          <w:sz w:val="28"/>
          <w:szCs w:val="28"/>
        </w:rPr>
        <w:t>behavioural</w:t>
      </w:r>
      <w:r w:rsidRPr="00D33B32">
        <w:rPr>
          <w:sz w:val="28"/>
          <w:szCs w:val="28"/>
        </w:rPr>
        <w:t xml:space="preserve"> shaping program for children on the Spectrum but missed dentistry.</w:t>
      </w:r>
    </w:p>
    <w:p w14:paraId="15C2998B" w14:textId="26418906" w:rsidR="00D33B32" w:rsidRPr="00D33B32" w:rsidRDefault="00D33B32" w:rsidP="00D33B32">
      <w:pPr>
        <w:rPr>
          <w:sz w:val="28"/>
          <w:szCs w:val="28"/>
        </w:rPr>
      </w:pPr>
      <w:r w:rsidRPr="00D33B32">
        <w:rPr>
          <w:sz w:val="28"/>
          <w:szCs w:val="28"/>
        </w:rPr>
        <w:t>Now Dr. M. Levitt brings his wealth of knowledge and experience to The Smiling Spot dental practice at 504 Marrickville Road, Dulwich Hill</w:t>
      </w:r>
      <w:r w:rsidR="00B8762D">
        <w:rPr>
          <w:sz w:val="28"/>
          <w:szCs w:val="28"/>
        </w:rPr>
        <w:t xml:space="preserve"> in </w:t>
      </w:r>
      <w:r w:rsidR="00AA416D">
        <w:rPr>
          <w:sz w:val="28"/>
          <w:szCs w:val="28"/>
        </w:rPr>
        <w:t xml:space="preserve">a </w:t>
      </w:r>
      <w:r w:rsidR="00B8762D">
        <w:rPr>
          <w:sz w:val="28"/>
          <w:szCs w:val="28"/>
        </w:rPr>
        <w:t>part-time base</w:t>
      </w:r>
      <w:r w:rsidRPr="00D33B32">
        <w:rPr>
          <w:sz w:val="28"/>
          <w:szCs w:val="28"/>
        </w:rPr>
        <w:t>.</w:t>
      </w:r>
    </w:p>
    <w:p w14:paraId="65891973" w14:textId="77777777" w:rsidR="00D33B32" w:rsidRPr="00D33B32" w:rsidRDefault="00D33B32" w:rsidP="00D33B32">
      <w:pPr>
        <w:rPr>
          <w:sz w:val="28"/>
          <w:szCs w:val="28"/>
        </w:rPr>
      </w:pPr>
      <w:r w:rsidRPr="00D33B32">
        <w:rPr>
          <w:sz w:val="28"/>
          <w:szCs w:val="28"/>
        </w:rPr>
        <w:t>Dr. Levitt is passionate about his patient’s health and well-being. He believes preventive care is critical and can save patients trouble and money.</w:t>
      </w:r>
    </w:p>
    <w:p w14:paraId="57A23435" w14:textId="77777777" w:rsidR="00D33B32" w:rsidRPr="00D33B32" w:rsidRDefault="00D33B32" w:rsidP="00D33B32">
      <w:pPr>
        <w:rPr>
          <w:sz w:val="28"/>
          <w:szCs w:val="28"/>
        </w:rPr>
      </w:pPr>
      <w:r w:rsidRPr="00D33B32">
        <w:rPr>
          <w:sz w:val="28"/>
          <w:szCs w:val="28"/>
        </w:rPr>
        <w:t>His calm and patient nature allows patients to 'relax and enjoy their dental visits.</w:t>
      </w:r>
    </w:p>
    <w:p w14:paraId="559C1ABF" w14:textId="77777777" w:rsidR="001D699D" w:rsidRDefault="001D699D"/>
    <w:p w14:paraId="1820041E" w14:textId="77777777" w:rsidR="005C77E9" w:rsidRDefault="005C77E9"/>
    <w:p w14:paraId="0D1A0B58" w14:textId="77777777" w:rsidR="005C77E9" w:rsidRDefault="005C77E9"/>
    <w:p w14:paraId="05782DB1" w14:textId="77777777" w:rsidR="005C77E9" w:rsidRDefault="005C77E9"/>
    <w:p w14:paraId="61BCB63D" w14:textId="77777777" w:rsidR="005C77E9" w:rsidRDefault="005C77E9"/>
    <w:p w14:paraId="14434441" w14:textId="77777777" w:rsidR="005C77E9" w:rsidRDefault="005C77E9"/>
    <w:p w14:paraId="19A8B524" w14:textId="77777777" w:rsidR="005C77E9" w:rsidRDefault="005C77E9"/>
    <w:p w14:paraId="5D8FD770" w14:textId="77777777" w:rsidR="005C77E9" w:rsidRDefault="005C77E9"/>
    <w:p w14:paraId="7FB73DAA" w14:textId="77777777" w:rsidR="00FE27DD" w:rsidRDefault="00FE27DD"/>
    <w:p w14:paraId="01C10F98" w14:textId="77777777" w:rsidR="005C77E9" w:rsidRDefault="005C77E9"/>
    <w:p w14:paraId="1E04E7BA" w14:textId="77777777" w:rsidR="009F780D" w:rsidRPr="009F780D" w:rsidRDefault="009F780D" w:rsidP="009F780D">
      <w:pPr>
        <w:spacing w:after="0" w:line="240" w:lineRule="auto"/>
        <w:rPr>
          <w:rFonts w:ascii="Calibri" w:eastAsia="Calibri" w:hAnsi="Calibri" w:cs="Calibri"/>
          <w:sz w:val="20"/>
          <w:szCs w:val="20"/>
          <w:lang w:eastAsia="en-AU"/>
        </w:rPr>
      </w:pPr>
      <w:r w:rsidRPr="009F780D">
        <w:rPr>
          <w:rFonts w:ascii="Helvetica" w:eastAsia="Calibri" w:hAnsi="Helvetica" w:cs="Helvetica"/>
          <w:b/>
          <w:bCs/>
          <w:color w:val="29ABE3"/>
          <w:sz w:val="21"/>
          <w:szCs w:val="21"/>
          <w:lang w:eastAsia="en-AU"/>
        </w:rPr>
        <w:t>Dr Michael Levitt</w:t>
      </w:r>
      <w:r w:rsidRPr="009F780D">
        <w:rPr>
          <w:rFonts w:ascii="Helvetica" w:eastAsia="Calibri" w:hAnsi="Helvetica" w:cs="Helvetica"/>
          <w:sz w:val="14"/>
          <w:szCs w:val="14"/>
          <w:lang w:eastAsia="en-AU"/>
        </w:rPr>
        <w:t xml:space="preserve"> </w:t>
      </w:r>
      <w:r w:rsidRPr="009F780D">
        <w:rPr>
          <w:rFonts w:ascii="Helvetica" w:eastAsia="Calibri" w:hAnsi="Helvetica" w:cs="Helvetica"/>
          <w:sz w:val="14"/>
          <w:szCs w:val="14"/>
          <w:lang w:eastAsia="en-AU"/>
        </w:rPr>
        <w:br/>
      </w:r>
      <w:r w:rsidRPr="009F780D">
        <w:rPr>
          <w:rFonts w:ascii="Calibri" w:eastAsia="Calibri" w:hAnsi="Calibri" w:cs="Calibri"/>
          <w:sz w:val="20"/>
          <w:szCs w:val="20"/>
          <w:lang w:eastAsia="en-AU"/>
        </w:rPr>
        <w:t>Research Manager</w:t>
      </w:r>
    </w:p>
    <w:p w14:paraId="3D3A9187" w14:textId="77777777" w:rsidR="009F780D" w:rsidRPr="009F780D" w:rsidRDefault="009F780D" w:rsidP="009F780D">
      <w:pPr>
        <w:spacing w:after="0" w:line="240" w:lineRule="auto"/>
        <w:rPr>
          <w:rFonts w:ascii="Calibri" w:eastAsia="Calibri" w:hAnsi="Calibri" w:cs="Calibri"/>
          <w:sz w:val="20"/>
          <w:szCs w:val="20"/>
          <w:lang w:eastAsia="en-AU"/>
        </w:rPr>
      </w:pPr>
      <w:r w:rsidRPr="009F780D">
        <w:rPr>
          <w:rFonts w:ascii="Calibri" w:eastAsia="Calibri" w:hAnsi="Calibri" w:cs="Calibri"/>
          <w:sz w:val="20"/>
          <w:szCs w:val="20"/>
          <w:lang w:eastAsia="en-AU"/>
        </w:rPr>
        <w:t>Ph: (+61) 0419 777 625</w:t>
      </w:r>
    </w:p>
    <w:p w14:paraId="5469FBDD" w14:textId="0AEDC269" w:rsidR="005C77E9" w:rsidRDefault="009F780D" w:rsidP="009F780D">
      <w:r w:rsidRPr="009F780D">
        <w:rPr>
          <w:rFonts w:ascii="Calibri" w:eastAsia="Calibri" w:hAnsi="Calibri" w:cs="Calibri"/>
          <w:noProof/>
          <w:lang w:eastAsia="en-AU"/>
        </w:rPr>
        <w:drawing>
          <wp:inline distT="0" distB="0" distL="0" distR="0" wp14:anchorId="5E47EBDE" wp14:editId="33991CCF">
            <wp:extent cx="1529443" cy="1704479"/>
            <wp:effectExtent l="0" t="0" r="0" b="0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107" cy="17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77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tTQ1Mjc2MLGwtDRQ0lEKTi0uzszPAykwrgUA5xGTqCwAAAA="/>
  </w:docVars>
  <w:rsids>
    <w:rsidRoot w:val="00BA0026"/>
    <w:rsid w:val="00001172"/>
    <w:rsid w:val="00001274"/>
    <w:rsid w:val="000018AF"/>
    <w:rsid w:val="000018C8"/>
    <w:rsid w:val="00002768"/>
    <w:rsid w:val="000046F1"/>
    <w:rsid w:val="00005611"/>
    <w:rsid w:val="00007205"/>
    <w:rsid w:val="00011328"/>
    <w:rsid w:val="00013145"/>
    <w:rsid w:val="00017469"/>
    <w:rsid w:val="000202B1"/>
    <w:rsid w:val="00021CD1"/>
    <w:rsid w:val="000254C6"/>
    <w:rsid w:val="000264A4"/>
    <w:rsid w:val="00026573"/>
    <w:rsid w:val="0002677C"/>
    <w:rsid w:val="00026926"/>
    <w:rsid w:val="00026F58"/>
    <w:rsid w:val="0002792E"/>
    <w:rsid w:val="0003166B"/>
    <w:rsid w:val="0003392F"/>
    <w:rsid w:val="00033B9A"/>
    <w:rsid w:val="000364B1"/>
    <w:rsid w:val="00040353"/>
    <w:rsid w:val="000416FD"/>
    <w:rsid w:val="00043F3E"/>
    <w:rsid w:val="0004420D"/>
    <w:rsid w:val="0004436C"/>
    <w:rsid w:val="000460FB"/>
    <w:rsid w:val="00046207"/>
    <w:rsid w:val="0004670A"/>
    <w:rsid w:val="00046835"/>
    <w:rsid w:val="00047B0A"/>
    <w:rsid w:val="00054DE9"/>
    <w:rsid w:val="00056CD1"/>
    <w:rsid w:val="00061B49"/>
    <w:rsid w:val="00062BDF"/>
    <w:rsid w:val="0006721E"/>
    <w:rsid w:val="0006766E"/>
    <w:rsid w:val="00075CAD"/>
    <w:rsid w:val="0008049F"/>
    <w:rsid w:val="00082D84"/>
    <w:rsid w:val="00083BD8"/>
    <w:rsid w:val="000846C2"/>
    <w:rsid w:val="00085332"/>
    <w:rsid w:val="00091787"/>
    <w:rsid w:val="000931BB"/>
    <w:rsid w:val="000937AE"/>
    <w:rsid w:val="00093B08"/>
    <w:rsid w:val="00094044"/>
    <w:rsid w:val="00094D53"/>
    <w:rsid w:val="000B266F"/>
    <w:rsid w:val="000B48DE"/>
    <w:rsid w:val="000B4AEF"/>
    <w:rsid w:val="000B4DBC"/>
    <w:rsid w:val="000B4EC3"/>
    <w:rsid w:val="000C0CC7"/>
    <w:rsid w:val="000C59D0"/>
    <w:rsid w:val="000C6468"/>
    <w:rsid w:val="000C72DB"/>
    <w:rsid w:val="000C7736"/>
    <w:rsid w:val="000D4901"/>
    <w:rsid w:val="000D4EBA"/>
    <w:rsid w:val="000E1A57"/>
    <w:rsid w:val="000E1CDA"/>
    <w:rsid w:val="000E2A3D"/>
    <w:rsid w:val="000E3856"/>
    <w:rsid w:val="000E528B"/>
    <w:rsid w:val="000E7BB6"/>
    <w:rsid w:val="000F0677"/>
    <w:rsid w:val="00100620"/>
    <w:rsid w:val="00100D7A"/>
    <w:rsid w:val="001012C6"/>
    <w:rsid w:val="00101CE6"/>
    <w:rsid w:val="00101DFF"/>
    <w:rsid w:val="001065D2"/>
    <w:rsid w:val="00107B4E"/>
    <w:rsid w:val="00111548"/>
    <w:rsid w:val="0011238D"/>
    <w:rsid w:val="00112CB9"/>
    <w:rsid w:val="001136CE"/>
    <w:rsid w:val="00114714"/>
    <w:rsid w:val="00121867"/>
    <w:rsid w:val="0012385E"/>
    <w:rsid w:val="00125DA0"/>
    <w:rsid w:val="00126B90"/>
    <w:rsid w:val="001273C4"/>
    <w:rsid w:val="0012764A"/>
    <w:rsid w:val="001277C6"/>
    <w:rsid w:val="00131239"/>
    <w:rsid w:val="0013167E"/>
    <w:rsid w:val="00142EC9"/>
    <w:rsid w:val="00142F39"/>
    <w:rsid w:val="001430B1"/>
    <w:rsid w:val="00146F5E"/>
    <w:rsid w:val="0015027C"/>
    <w:rsid w:val="00153558"/>
    <w:rsid w:val="00156AA3"/>
    <w:rsid w:val="00157A93"/>
    <w:rsid w:val="00161006"/>
    <w:rsid w:val="00172BDF"/>
    <w:rsid w:val="00173394"/>
    <w:rsid w:val="00173F1C"/>
    <w:rsid w:val="00177091"/>
    <w:rsid w:val="00177F2C"/>
    <w:rsid w:val="00181005"/>
    <w:rsid w:val="00186E2C"/>
    <w:rsid w:val="0018747C"/>
    <w:rsid w:val="001940F2"/>
    <w:rsid w:val="00195AF3"/>
    <w:rsid w:val="001A1D14"/>
    <w:rsid w:val="001A347C"/>
    <w:rsid w:val="001A5EF8"/>
    <w:rsid w:val="001B0EC5"/>
    <w:rsid w:val="001B2AD1"/>
    <w:rsid w:val="001B38BB"/>
    <w:rsid w:val="001C5ACC"/>
    <w:rsid w:val="001D0BF1"/>
    <w:rsid w:val="001D0BFD"/>
    <w:rsid w:val="001D0F51"/>
    <w:rsid w:val="001D1240"/>
    <w:rsid w:val="001D699D"/>
    <w:rsid w:val="001D6E9B"/>
    <w:rsid w:val="001E2621"/>
    <w:rsid w:val="001E520A"/>
    <w:rsid w:val="001E71DD"/>
    <w:rsid w:val="001F0468"/>
    <w:rsid w:val="001F100E"/>
    <w:rsid w:val="001F2082"/>
    <w:rsid w:val="001F3535"/>
    <w:rsid w:val="001F365A"/>
    <w:rsid w:val="001F4CAA"/>
    <w:rsid w:val="001F585E"/>
    <w:rsid w:val="001F7DD9"/>
    <w:rsid w:val="0020011B"/>
    <w:rsid w:val="002002B5"/>
    <w:rsid w:val="00201B0D"/>
    <w:rsid w:val="00205E88"/>
    <w:rsid w:val="0021016C"/>
    <w:rsid w:val="00210A80"/>
    <w:rsid w:val="00214938"/>
    <w:rsid w:val="00216627"/>
    <w:rsid w:val="0021667B"/>
    <w:rsid w:val="00221AFE"/>
    <w:rsid w:val="002223D9"/>
    <w:rsid w:val="002248C2"/>
    <w:rsid w:val="002275D5"/>
    <w:rsid w:val="0022768F"/>
    <w:rsid w:val="002308EA"/>
    <w:rsid w:val="00233D6D"/>
    <w:rsid w:val="00236078"/>
    <w:rsid w:val="002369F6"/>
    <w:rsid w:val="00240D36"/>
    <w:rsid w:val="002430A1"/>
    <w:rsid w:val="00245002"/>
    <w:rsid w:val="00246E59"/>
    <w:rsid w:val="002473E2"/>
    <w:rsid w:val="00247A13"/>
    <w:rsid w:val="002519D6"/>
    <w:rsid w:val="00251E29"/>
    <w:rsid w:val="00252D41"/>
    <w:rsid w:val="00253EDF"/>
    <w:rsid w:val="00257EF4"/>
    <w:rsid w:val="002608A0"/>
    <w:rsid w:val="00260B0F"/>
    <w:rsid w:val="00262897"/>
    <w:rsid w:val="0026502E"/>
    <w:rsid w:val="00271467"/>
    <w:rsid w:val="00282694"/>
    <w:rsid w:val="00284511"/>
    <w:rsid w:val="002845F6"/>
    <w:rsid w:val="00287DBB"/>
    <w:rsid w:val="00290F9A"/>
    <w:rsid w:val="00291649"/>
    <w:rsid w:val="002929BE"/>
    <w:rsid w:val="00293DF8"/>
    <w:rsid w:val="00295610"/>
    <w:rsid w:val="00296F6B"/>
    <w:rsid w:val="002A031D"/>
    <w:rsid w:val="002A69A0"/>
    <w:rsid w:val="002A6A9C"/>
    <w:rsid w:val="002B0837"/>
    <w:rsid w:val="002B1F3E"/>
    <w:rsid w:val="002C0731"/>
    <w:rsid w:val="002C2A05"/>
    <w:rsid w:val="002C3740"/>
    <w:rsid w:val="002C49B0"/>
    <w:rsid w:val="002C7DEC"/>
    <w:rsid w:val="002D119B"/>
    <w:rsid w:val="002D2F1C"/>
    <w:rsid w:val="002D319E"/>
    <w:rsid w:val="002D382D"/>
    <w:rsid w:val="002D5A34"/>
    <w:rsid w:val="002D6C1D"/>
    <w:rsid w:val="002E0DFB"/>
    <w:rsid w:val="002E4CAD"/>
    <w:rsid w:val="002F43C8"/>
    <w:rsid w:val="002F655B"/>
    <w:rsid w:val="002F7161"/>
    <w:rsid w:val="002F76E3"/>
    <w:rsid w:val="00304597"/>
    <w:rsid w:val="00304A3E"/>
    <w:rsid w:val="00310014"/>
    <w:rsid w:val="0031235A"/>
    <w:rsid w:val="00312C91"/>
    <w:rsid w:val="00316405"/>
    <w:rsid w:val="00316A64"/>
    <w:rsid w:val="00320804"/>
    <w:rsid w:val="003208CB"/>
    <w:rsid w:val="0032229E"/>
    <w:rsid w:val="00325B1C"/>
    <w:rsid w:val="00327921"/>
    <w:rsid w:val="00333C7B"/>
    <w:rsid w:val="003364C1"/>
    <w:rsid w:val="00336972"/>
    <w:rsid w:val="00341C83"/>
    <w:rsid w:val="0034500E"/>
    <w:rsid w:val="0034791A"/>
    <w:rsid w:val="003509D7"/>
    <w:rsid w:val="00350FCB"/>
    <w:rsid w:val="0035103C"/>
    <w:rsid w:val="003522F9"/>
    <w:rsid w:val="0035424A"/>
    <w:rsid w:val="003548D9"/>
    <w:rsid w:val="00355D0B"/>
    <w:rsid w:val="00356737"/>
    <w:rsid w:val="00356CA4"/>
    <w:rsid w:val="00372438"/>
    <w:rsid w:val="00372BD4"/>
    <w:rsid w:val="0037429D"/>
    <w:rsid w:val="0037471A"/>
    <w:rsid w:val="00374D45"/>
    <w:rsid w:val="0037502D"/>
    <w:rsid w:val="003807B6"/>
    <w:rsid w:val="003825C5"/>
    <w:rsid w:val="00383C9E"/>
    <w:rsid w:val="00392ADE"/>
    <w:rsid w:val="00392D10"/>
    <w:rsid w:val="003934E1"/>
    <w:rsid w:val="00395408"/>
    <w:rsid w:val="003965A5"/>
    <w:rsid w:val="00397EA4"/>
    <w:rsid w:val="003A1970"/>
    <w:rsid w:val="003A25C8"/>
    <w:rsid w:val="003A2C50"/>
    <w:rsid w:val="003A62AA"/>
    <w:rsid w:val="003A708D"/>
    <w:rsid w:val="003A715E"/>
    <w:rsid w:val="003A7E9D"/>
    <w:rsid w:val="003B1841"/>
    <w:rsid w:val="003B4DE1"/>
    <w:rsid w:val="003B54A0"/>
    <w:rsid w:val="003B5E8C"/>
    <w:rsid w:val="003B73E7"/>
    <w:rsid w:val="003B788E"/>
    <w:rsid w:val="003C0D37"/>
    <w:rsid w:val="003C1766"/>
    <w:rsid w:val="003C3461"/>
    <w:rsid w:val="003C3861"/>
    <w:rsid w:val="003C4D90"/>
    <w:rsid w:val="003C7358"/>
    <w:rsid w:val="003D1182"/>
    <w:rsid w:val="003D2213"/>
    <w:rsid w:val="003D26B5"/>
    <w:rsid w:val="003D48E4"/>
    <w:rsid w:val="003D6532"/>
    <w:rsid w:val="003D7A1A"/>
    <w:rsid w:val="003E0EAD"/>
    <w:rsid w:val="003E1DD0"/>
    <w:rsid w:val="003E5B9D"/>
    <w:rsid w:val="003E5E4C"/>
    <w:rsid w:val="003E7230"/>
    <w:rsid w:val="003E764C"/>
    <w:rsid w:val="003F0B90"/>
    <w:rsid w:val="003F31C9"/>
    <w:rsid w:val="003F5C6B"/>
    <w:rsid w:val="003F6920"/>
    <w:rsid w:val="003F7F87"/>
    <w:rsid w:val="00412CC7"/>
    <w:rsid w:val="004148ED"/>
    <w:rsid w:val="0042114C"/>
    <w:rsid w:val="00421681"/>
    <w:rsid w:val="00423D64"/>
    <w:rsid w:val="00423D81"/>
    <w:rsid w:val="00424143"/>
    <w:rsid w:val="00424658"/>
    <w:rsid w:val="00427A9F"/>
    <w:rsid w:val="00432048"/>
    <w:rsid w:val="00432C74"/>
    <w:rsid w:val="00432DE3"/>
    <w:rsid w:val="00435C9A"/>
    <w:rsid w:val="00435D57"/>
    <w:rsid w:val="004373DC"/>
    <w:rsid w:val="004375FF"/>
    <w:rsid w:val="00444B91"/>
    <w:rsid w:val="00447ACF"/>
    <w:rsid w:val="00450A6C"/>
    <w:rsid w:val="00456CBE"/>
    <w:rsid w:val="004609DF"/>
    <w:rsid w:val="00461553"/>
    <w:rsid w:val="00462FAD"/>
    <w:rsid w:val="00463AEC"/>
    <w:rsid w:val="00465589"/>
    <w:rsid w:val="0046594C"/>
    <w:rsid w:val="00467E93"/>
    <w:rsid w:val="00470239"/>
    <w:rsid w:val="00471607"/>
    <w:rsid w:val="00471DC3"/>
    <w:rsid w:val="0047459D"/>
    <w:rsid w:val="0047576A"/>
    <w:rsid w:val="00475B42"/>
    <w:rsid w:val="004778BC"/>
    <w:rsid w:val="00480499"/>
    <w:rsid w:val="0048167B"/>
    <w:rsid w:val="00490E68"/>
    <w:rsid w:val="00491D9A"/>
    <w:rsid w:val="004939FF"/>
    <w:rsid w:val="00496BC5"/>
    <w:rsid w:val="004A05FE"/>
    <w:rsid w:val="004A39C5"/>
    <w:rsid w:val="004A3BFC"/>
    <w:rsid w:val="004A563F"/>
    <w:rsid w:val="004A6408"/>
    <w:rsid w:val="004A71E3"/>
    <w:rsid w:val="004B19D2"/>
    <w:rsid w:val="004C027C"/>
    <w:rsid w:val="004C182A"/>
    <w:rsid w:val="004C56F3"/>
    <w:rsid w:val="004D0216"/>
    <w:rsid w:val="004D0E11"/>
    <w:rsid w:val="004D13C7"/>
    <w:rsid w:val="004D191B"/>
    <w:rsid w:val="004D1DDF"/>
    <w:rsid w:val="004D6687"/>
    <w:rsid w:val="004E07F0"/>
    <w:rsid w:val="004E2C31"/>
    <w:rsid w:val="004E4DA5"/>
    <w:rsid w:val="004F0040"/>
    <w:rsid w:val="004F0353"/>
    <w:rsid w:val="004F26B8"/>
    <w:rsid w:val="004F3A5A"/>
    <w:rsid w:val="004F48F2"/>
    <w:rsid w:val="004F7832"/>
    <w:rsid w:val="004F7E09"/>
    <w:rsid w:val="00501534"/>
    <w:rsid w:val="00501B18"/>
    <w:rsid w:val="00502170"/>
    <w:rsid w:val="005021BF"/>
    <w:rsid w:val="00504676"/>
    <w:rsid w:val="00506797"/>
    <w:rsid w:val="005072A4"/>
    <w:rsid w:val="00507BC7"/>
    <w:rsid w:val="00512050"/>
    <w:rsid w:val="00512561"/>
    <w:rsid w:val="0051494C"/>
    <w:rsid w:val="0051597B"/>
    <w:rsid w:val="00517F1A"/>
    <w:rsid w:val="00521744"/>
    <w:rsid w:val="0052467B"/>
    <w:rsid w:val="00525ED9"/>
    <w:rsid w:val="005325ED"/>
    <w:rsid w:val="00536454"/>
    <w:rsid w:val="00536C49"/>
    <w:rsid w:val="00543D47"/>
    <w:rsid w:val="00543E0C"/>
    <w:rsid w:val="0054753B"/>
    <w:rsid w:val="0055016F"/>
    <w:rsid w:val="0055237F"/>
    <w:rsid w:val="00557E66"/>
    <w:rsid w:val="00564159"/>
    <w:rsid w:val="00565015"/>
    <w:rsid w:val="005659D7"/>
    <w:rsid w:val="00566F29"/>
    <w:rsid w:val="005679BD"/>
    <w:rsid w:val="005721BA"/>
    <w:rsid w:val="00573FFC"/>
    <w:rsid w:val="00575A4C"/>
    <w:rsid w:val="00577719"/>
    <w:rsid w:val="00577C09"/>
    <w:rsid w:val="00582480"/>
    <w:rsid w:val="005840BA"/>
    <w:rsid w:val="00585350"/>
    <w:rsid w:val="005856ED"/>
    <w:rsid w:val="0059011A"/>
    <w:rsid w:val="005910F0"/>
    <w:rsid w:val="00593E6B"/>
    <w:rsid w:val="005950BA"/>
    <w:rsid w:val="0059521D"/>
    <w:rsid w:val="005960A1"/>
    <w:rsid w:val="005962E6"/>
    <w:rsid w:val="005978B3"/>
    <w:rsid w:val="005979A5"/>
    <w:rsid w:val="005A07FF"/>
    <w:rsid w:val="005A39CC"/>
    <w:rsid w:val="005A4287"/>
    <w:rsid w:val="005A5E68"/>
    <w:rsid w:val="005A6B56"/>
    <w:rsid w:val="005B246D"/>
    <w:rsid w:val="005B3241"/>
    <w:rsid w:val="005B4EA4"/>
    <w:rsid w:val="005B58B1"/>
    <w:rsid w:val="005C191D"/>
    <w:rsid w:val="005C216F"/>
    <w:rsid w:val="005C580E"/>
    <w:rsid w:val="005C77E9"/>
    <w:rsid w:val="005D2DBF"/>
    <w:rsid w:val="005D3818"/>
    <w:rsid w:val="005D65C6"/>
    <w:rsid w:val="005E01F4"/>
    <w:rsid w:val="005E37D5"/>
    <w:rsid w:val="005E5573"/>
    <w:rsid w:val="005E5A5A"/>
    <w:rsid w:val="005F418F"/>
    <w:rsid w:val="005F432E"/>
    <w:rsid w:val="005F5F0D"/>
    <w:rsid w:val="00600343"/>
    <w:rsid w:val="00600F5F"/>
    <w:rsid w:val="00603C9B"/>
    <w:rsid w:val="00604CDA"/>
    <w:rsid w:val="00610DA3"/>
    <w:rsid w:val="00611DE4"/>
    <w:rsid w:val="00613538"/>
    <w:rsid w:val="00620112"/>
    <w:rsid w:val="0062329F"/>
    <w:rsid w:val="00623882"/>
    <w:rsid w:val="00624863"/>
    <w:rsid w:val="0062561F"/>
    <w:rsid w:val="00625963"/>
    <w:rsid w:val="00625F3C"/>
    <w:rsid w:val="006346B5"/>
    <w:rsid w:val="00634953"/>
    <w:rsid w:val="00635D78"/>
    <w:rsid w:val="00641462"/>
    <w:rsid w:val="00641776"/>
    <w:rsid w:val="00643F2B"/>
    <w:rsid w:val="0065269D"/>
    <w:rsid w:val="00652A8D"/>
    <w:rsid w:val="0065571A"/>
    <w:rsid w:val="00661628"/>
    <w:rsid w:val="00662CFB"/>
    <w:rsid w:val="00663AF4"/>
    <w:rsid w:val="00663DF5"/>
    <w:rsid w:val="00663EE2"/>
    <w:rsid w:val="00664FA6"/>
    <w:rsid w:val="00665C9C"/>
    <w:rsid w:val="006661A5"/>
    <w:rsid w:val="006728C2"/>
    <w:rsid w:val="0067573C"/>
    <w:rsid w:val="00675AA1"/>
    <w:rsid w:val="00675D44"/>
    <w:rsid w:val="0067627D"/>
    <w:rsid w:val="006776A7"/>
    <w:rsid w:val="00680B44"/>
    <w:rsid w:val="006818D9"/>
    <w:rsid w:val="006822FE"/>
    <w:rsid w:val="00682AF2"/>
    <w:rsid w:val="0068320E"/>
    <w:rsid w:val="0068482A"/>
    <w:rsid w:val="00684B2D"/>
    <w:rsid w:val="0069181C"/>
    <w:rsid w:val="00691920"/>
    <w:rsid w:val="00692262"/>
    <w:rsid w:val="00695493"/>
    <w:rsid w:val="006965CB"/>
    <w:rsid w:val="006A1826"/>
    <w:rsid w:val="006A1CD6"/>
    <w:rsid w:val="006A2D1B"/>
    <w:rsid w:val="006A5406"/>
    <w:rsid w:val="006B084F"/>
    <w:rsid w:val="006B1958"/>
    <w:rsid w:val="006B1BE2"/>
    <w:rsid w:val="006B200D"/>
    <w:rsid w:val="006C0E2E"/>
    <w:rsid w:val="006C3646"/>
    <w:rsid w:val="006C5E06"/>
    <w:rsid w:val="006C642B"/>
    <w:rsid w:val="006C6BAD"/>
    <w:rsid w:val="006D0881"/>
    <w:rsid w:val="006D694A"/>
    <w:rsid w:val="006E04E6"/>
    <w:rsid w:val="006E0ACA"/>
    <w:rsid w:val="006E22AD"/>
    <w:rsid w:val="006E61AD"/>
    <w:rsid w:val="006F0B63"/>
    <w:rsid w:val="006F1CDD"/>
    <w:rsid w:val="006F7CED"/>
    <w:rsid w:val="00700417"/>
    <w:rsid w:val="00701947"/>
    <w:rsid w:val="0070574B"/>
    <w:rsid w:val="00705F52"/>
    <w:rsid w:val="00713689"/>
    <w:rsid w:val="00716698"/>
    <w:rsid w:val="00721F7D"/>
    <w:rsid w:val="007253D8"/>
    <w:rsid w:val="00726FAB"/>
    <w:rsid w:val="00727BE1"/>
    <w:rsid w:val="00732FCF"/>
    <w:rsid w:val="00735823"/>
    <w:rsid w:val="007426DC"/>
    <w:rsid w:val="007441D9"/>
    <w:rsid w:val="007441F8"/>
    <w:rsid w:val="007469E6"/>
    <w:rsid w:val="00747141"/>
    <w:rsid w:val="00751D7C"/>
    <w:rsid w:val="00751E22"/>
    <w:rsid w:val="00752587"/>
    <w:rsid w:val="00754892"/>
    <w:rsid w:val="00754A41"/>
    <w:rsid w:val="00756E04"/>
    <w:rsid w:val="00757833"/>
    <w:rsid w:val="0076240A"/>
    <w:rsid w:val="00764C72"/>
    <w:rsid w:val="00765E82"/>
    <w:rsid w:val="007660BB"/>
    <w:rsid w:val="007664FE"/>
    <w:rsid w:val="00772BFD"/>
    <w:rsid w:val="00775394"/>
    <w:rsid w:val="007757DE"/>
    <w:rsid w:val="00784308"/>
    <w:rsid w:val="007916AC"/>
    <w:rsid w:val="007919BF"/>
    <w:rsid w:val="00791E44"/>
    <w:rsid w:val="00792414"/>
    <w:rsid w:val="0079330E"/>
    <w:rsid w:val="007946D2"/>
    <w:rsid w:val="00795E53"/>
    <w:rsid w:val="00796DD5"/>
    <w:rsid w:val="007A16FB"/>
    <w:rsid w:val="007A435F"/>
    <w:rsid w:val="007B2E40"/>
    <w:rsid w:val="007B49BB"/>
    <w:rsid w:val="007B5430"/>
    <w:rsid w:val="007C0248"/>
    <w:rsid w:val="007C16F4"/>
    <w:rsid w:val="007C1766"/>
    <w:rsid w:val="007C37FB"/>
    <w:rsid w:val="007C41BD"/>
    <w:rsid w:val="007D0910"/>
    <w:rsid w:val="007D1307"/>
    <w:rsid w:val="007D264F"/>
    <w:rsid w:val="007D2686"/>
    <w:rsid w:val="007D4D95"/>
    <w:rsid w:val="007D5A90"/>
    <w:rsid w:val="007D604A"/>
    <w:rsid w:val="007E047D"/>
    <w:rsid w:val="007E1531"/>
    <w:rsid w:val="007F2760"/>
    <w:rsid w:val="007F2902"/>
    <w:rsid w:val="007F4618"/>
    <w:rsid w:val="00801E96"/>
    <w:rsid w:val="0080253A"/>
    <w:rsid w:val="00802690"/>
    <w:rsid w:val="00802A25"/>
    <w:rsid w:val="00803C33"/>
    <w:rsid w:val="00803F32"/>
    <w:rsid w:val="0080619A"/>
    <w:rsid w:val="00806E4A"/>
    <w:rsid w:val="008104EB"/>
    <w:rsid w:val="00811C9A"/>
    <w:rsid w:val="00815E22"/>
    <w:rsid w:val="00816CD6"/>
    <w:rsid w:val="008207D4"/>
    <w:rsid w:val="00823AA1"/>
    <w:rsid w:val="00825E18"/>
    <w:rsid w:val="008303C5"/>
    <w:rsid w:val="0083206C"/>
    <w:rsid w:val="008320BD"/>
    <w:rsid w:val="00834D5A"/>
    <w:rsid w:val="0083579F"/>
    <w:rsid w:val="00835C90"/>
    <w:rsid w:val="00843652"/>
    <w:rsid w:val="00843A72"/>
    <w:rsid w:val="00844A74"/>
    <w:rsid w:val="00846129"/>
    <w:rsid w:val="008516B4"/>
    <w:rsid w:val="008521E3"/>
    <w:rsid w:val="008529C3"/>
    <w:rsid w:val="00854D03"/>
    <w:rsid w:val="00855DA7"/>
    <w:rsid w:val="008560F8"/>
    <w:rsid w:val="00857C7E"/>
    <w:rsid w:val="00860FC6"/>
    <w:rsid w:val="0086114C"/>
    <w:rsid w:val="00862AC6"/>
    <w:rsid w:val="008659ED"/>
    <w:rsid w:val="008677BA"/>
    <w:rsid w:val="008706D8"/>
    <w:rsid w:val="00870D1D"/>
    <w:rsid w:val="008732BF"/>
    <w:rsid w:val="00874117"/>
    <w:rsid w:val="008756E7"/>
    <w:rsid w:val="00877D64"/>
    <w:rsid w:val="00883962"/>
    <w:rsid w:val="00884DAC"/>
    <w:rsid w:val="00885BC7"/>
    <w:rsid w:val="00887CB9"/>
    <w:rsid w:val="008925BD"/>
    <w:rsid w:val="008925E2"/>
    <w:rsid w:val="00893DC8"/>
    <w:rsid w:val="00894C23"/>
    <w:rsid w:val="00896A10"/>
    <w:rsid w:val="008A0DF3"/>
    <w:rsid w:val="008A1637"/>
    <w:rsid w:val="008A4213"/>
    <w:rsid w:val="008A5E6D"/>
    <w:rsid w:val="008B01B0"/>
    <w:rsid w:val="008B2047"/>
    <w:rsid w:val="008B4446"/>
    <w:rsid w:val="008B4F3E"/>
    <w:rsid w:val="008C3031"/>
    <w:rsid w:val="008C5A34"/>
    <w:rsid w:val="008D2628"/>
    <w:rsid w:val="008E236B"/>
    <w:rsid w:val="008E4EF7"/>
    <w:rsid w:val="008F0301"/>
    <w:rsid w:val="008F35BB"/>
    <w:rsid w:val="008F3621"/>
    <w:rsid w:val="008F4E81"/>
    <w:rsid w:val="008F6612"/>
    <w:rsid w:val="008F6E6C"/>
    <w:rsid w:val="008F7338"/>
    <w:rsid w:val="008F7DD5"/>
    <w:rsid w:val="00900DDF"/>
    <w:rsid w:val="00900E7A"/>
    <w:rsid w:val="0090460B"/>
    <w:rsid w:val="00906094"/>
    <w:rsid w:val="00913EF1"/>
    <w:rsid w:val="00915C3C"/>
    <w:rsid w:val="009165F2"/>
    <w:rsid w:val="00917430"/>
    <w:rsid w:val="00930F89"/>
    <w:rsid w:val="00932620"/>
    <w:rsid w:val="00940567"/>
    <w:rsid w:val="00940FA9"/>
    <w:rsid w:val="00942D93"/>
    <w:rsid w:val="00944D04"/>
    <w:rsid w:val="00944DEF"/>
    <w:rsid w:val="00945514"/>
    <w:rsid w:val="00946558"/>
    <w:rsid w:val="009502EA"/>
    <w:rsid w:val="0095182A"/>
    <w:rsid w:val="00957D78"/>
    <w:rsid w:val="009604D0"/>
    <w:rsid w:val="009615EE"/>
    <w:rsid w:val="0096190D"/>
    <w:rsid w:val="0096335D"/>
    <w:rsid w:val="009638FD"/>
    <w:rsid w:val="00964013"/>
    <w:rsid w:val="00965B99"/>
    <w:rsid w:val="00965D81"/>
    <w:rsid w:val="0096671A"/>
    <w:rsid w:val="009673C7"/>
    <w:rsid w:val="0097194A"/>
    <w:rsid w:val="009719EB"/>
    <w:rsid w:val="00972065"/>
    <w:rsid w:val="009727D4"/>
    <w:rsid w:val="00973823"/>
    <w:rsid w:val="00981BF6"/>
    <w:rsid w:val="00983868"/>
    <w:rsid w:val="009868F3"/>
    <w:rsid w:val="009874EB"/>
    <w:rsid w:val="00987AC1"/>
    <w:rsid w:val="009961EC"/>
    <w:rsid w:val="009968C2"/>
    <w:rsid w:val="009A0EC0"/>
    <w:rsid w:val="009A2AE6"/>
    <w:rsid w:val="009A338F"/>
    <w:rsid w:val="009A3979"/>
    <w:rsid w:val="009A39B0"/>
    <w:rsid w:val="009A415F"/>
    <w:rsid w:val="009A496E"/>
    <w:rsid w:val="009A5FF8"/>
    <w:rsid w:val="009A6A33"/>
    <w:rsid w:val="009B0D76"/>
    <w:rsid w:val="009B3D03"/>
    <w:rsid w:val="009B7E8B"/>
    <w:rsid w:val="009C16B3"/>
    <w:rsid w:val="009C28C7"/>
    <w:rsid w:val="009C3181"/>
    <w:rsid w:val="009D031D"/>
    <w:rsid w:val="009D04CE"/>
    <w:rsid w:val="009D0E8A"/>
    <w:rsid w:val="009D41B3"/>
    <w:rsid w:val="009D566A"/>
    <w:rsid w:val="009D62D5"/>
    <w:rsid w:val="009E0548"/>
    <w:rsid w:val="009E06E9"/>
    <w:rsid w:val="009E116F"/>
    <w:rsid w:val="009E38AB"/>
    <w:rsid w:val="009F02FF"/>
    <w:rsid w:val="009F1572"/>
    <w:rsid w:val="009F3525"/>
    <w:rsid w:val="009F780D"/>
    <w:rsid w:val="00A00B52"/>
    <w:rsid w:val="00A0253E"/>
    <w:rsid w:val="00A037A8"/>
    <w:rsid w:val="00A045E7"/>
    <w:rsid w:val="00A063FC"/>
    <w:rsid w:val="00A10583"/>
    <w:rsid w:val="00A132CA"/>
    <w:rsid w:val="00A17E10"/>
    <w:rsid w:val="00A21B9C"/>
    <w:rsid w:val="00A253B2"/>
    <w:rsid w:val="00A27FC8"/>
    <w:rsid w:val="00A31500"/>
    <w:rsid w:val="00A333F2"/>
    <w:rsid w:val="00A34676"/>
    <w:rsid w:val="00A36606"/>
    <w:rsid w:val="00A37AEA"/>
    <w:rsid w:val="00A40E93"/>
    <w:rsid w:val="00A430A6"/>
    <w:rsid w:val="00A43465"/>
    <w:rsid w:val="00A4465E"/>
    <w:rsid w:val="00A44F05"/>
    <w:rsid w:val="00A508D5"/>
    <w:rsid w:val="00A52238"/>
    <w:rsid w:val="00A53773"/>
    <w:rsid w:val="00A53A98"/>
    <w:rsid w:val="00A5578E"/>
    <w:rsid w:val="00A565C5"/>
    <w:rsid w:val="00A577B9"/>
    <w:rsid w:val="00A601A4"/>
    <w:rsid w:val="00A61557"/>
    <w:rsid w:val="00A645A0"/>
    <w:rsid w:val="00A65CA6"/>
    <w:rsid w:val="00A70EE6"/>
    <w:rsid w:val="00A70FE4"/>
    <w:rsid w:val="00A71B7A"/>
    <w:rsid w:val="00A72DF2"/>
    <w:rsid w:val="00A72DF3"/>
    <w:rsid w:val="00A7322C"/>
    <w:rsid w:val="00A73ECF"/>
    <w:rsid w:val="00A74B3D"/>
    <w:rsid w:val="00A756F8"/>
    <w:rsid w:val="00A84F93"/>
    <w:rsid w:val="00A8758F"/>
    <w:rsid w:val="00A94214"/>
    <w:rsid w:val="00A94A99"/>
    <w:rsid w:val="00AA0439"/>
    <w:rsid w:val="00AA0C26"/>
    <w:rsid w:val="00AA2A93"/>
    <w:rsid w:val="00AA416D"/>
    <w:rsid w:val="00AA67F3"/>
    <w:rsid w:val="00AB184B"/>
    <w:rsid w:val="00AB3909"/>
    <w:rsid w:val="00AB3C09"/>
    <w:rsid w:val="00AB645C"/>
    <w:rsid w:val="00AB75C9"/>
    <w:rsid w:val="00AB7928"/>
    <w:rsid w:val="00AC6584"/>
    <w:rsid w:val="00AD0B3E"/>
    <w:rsid w:val="00AD1F8A"/>
    <w:rsid w:val="00AD4AC6"/>
    <w:rsid w:val="00AD4CBD"/>
    <w:rsid w:val="00AD4E91"/>
    <w:rsid w:val="00AD79B5"/>
    <w:rsid w:val="00AE18E9"/>
    <w:rsid w:val="00AE2ACF"/>
    <w:rsid w:val="00AE3612"/>
    <w:rsid w:val="00AE618C"/>
    <w:rsid w:val="00AE72D3"/>
    <w:rsid w:val="00AF0748"/>
    <w:rsid w:val="00AF259B"/>
    <w:rsid w:val="00AF614C"/>
    <w:rsid w:val="00B012B4"/>
    <w:rsid w:val="00B01325"/>
    <w:rsid w:val="00B0670C"/>
    <w:rsid w:val="00B11D7D"/>
    <w:rsid w:val="00B16901"/>
    <w:rsid w:val="00B2016B"/>
    <w:rsid w:val="00B21FA1"/>
    <w:rsid w:val="00B27856"/>
    <w:rsid w:val="00B306C9"/>
    <w:rsid w:val="00B30F52"/>
    <w:rsid w:val="00B31022"/>
    <w:rsid w:val="00B3176B"/>
    <w:rsid w:val="00B320FB"/>
    <w:rsid w:val="00B322A3"/>
    <w:rsid w:val="00B3794C"/>
    <w:rsid w:val="00B405AC"/>
    <w:rsid w:val="00B429D0"/>
    <w:rsid w:val="00B42C6C"/>
    <w:rsid w:val="00B44763"/>
    <w:rsid w:val="00B46615"/>
    <w:rsid w:val="00B5005F"/>
    <w:rsid w:val="00B5235D"/>
    <w:rsid w:val="00B55254"/>
    <w:rsid w:val="00B57AA3"/>
    <w:rsid w:val="00B6143D"/>
    <w:rsid w:val="00B63FFB"/>
    <w:rsid w:val="00B660B7"/>
    <w:rsid w:val="00B71E8A"/>
    <w:rsid w:val="00B75548"/>
    <w:rsid w:val="00B77069"/>
    <w:rsid w:val="00B81689"/>
    <w:rsid w:val="00B82BD1"/>
    <w:rsid w:val="00B87436"/>
    <w:rsid w:val="00B8762D"/>
    <w:rsid w:val="00B91158"/>
    <w:rsid w:val="00B916F9"/>
    <w:rsid w:val="00B934AB"/>
    <w:rsid w:val="00B93F9D"/>
    <w:rsid w:val="00B94768"/>
    <w:rsid w:val="00B94BFB"/>
    <w:rsid w:val="00B96CC7"/>
    <w:rsid w:val="00BA0026"/>
    <w:rsid w:val="00BA0A3B"/>
    <w:rsid w:val="00BA6048"/>
    <w:rsid w:val="00BA6812"/>
    <w:rsid w:val="00BA6C58"/>
    <w:rsid w:val="00BB0850"/>
    <w:rsid w:val="00BB4BB3"/>
    <w:rsid w:val="00BB4BBD"/>
    <w:rsid w:val="00BB5660"/>
    <w:rsid w:val="00BB7016"/>
    <w:rsid w:val="00BC147B"/>
    <w:rsid w:val="00BC48EF"/>
    <w:rsid w:val="00BC5913"/>
    <w:rsid w:val="00BD03A4"/>
    <w:rsid w:val="00BD0600"/>
    <w:rsid w:val="00BD0C99"/>
    <w:rsid w:val="00BD1647"/>
    <w:rsid w:val="00BD28E0"/>
    <w:rsid w:val="00BE2288"/>
    <w:rsid w:val="00BE7B38"/>
    <w:rsid w:val="00BF0D9F"/>
    <w:rsid w:val="00BF2BDA"/>
    <w:rsid w:val="00BF338D"/>
    <w:rsid w:val="00BF363E"/>
    <w:rsid w:val="00BF37D8"/>
    <w:rsid w:val="00C04844"/>
    <w:rsid w:val="00C06603"/>
    <w:rsid w:val="00C06F84"/>
    <w:rsid w:val="00C078D5"/>
    <w:rsid w:val="00C2599F"/>
    <w:rsid w:val="00C27737"/>
    <w:rsid w:val="00C27B7E"/>
    <w:rsid w:val="00C27BAE"/>
    <w:rsid w:val="00C30C82"/>
    <w:rsid w:val="00C322EF"/>
    <w:rsid w:val="00C34FB9"/>
    <w:rsid w:val="00C35FDC"/>
    <w:rsid w:val="00C36234"/>
    <w:rsid w:val="00C404D2"/>
    <w:rsid w:val="00C40E74"/>
    <w:rsid w:val="00C419F9"/>
    <w:rsid w:val="00C44655"/>
    <w:rsid w:val="00C47D38"/>
    <w:rsid w:val="00C51A66"/>
    <w:rsid w:val="00C52112"/>
    <w:rsid w:val="00C522C2"/>
    <w:rsid w:val="00C52C2B"/>
    <w:rsid w:val="00C52D11"/>
    <w:rsid w:val="00C56F86"/>
    <w:rsid w:val="00C60B1F"/>
    <w:rsid w:val="00C60C65"/>
    <w:rsid w:val="00C613EE"/>
    <w:rsid w:val="00C61BBA"/>
    <w:rsid w:val="00C63FFC"/>
    <w:rsid w:val="00C66D87"/>
    <w:rsid w:val="00C71041"/>
    <w:rsid w:val="00C742E5"/>
    <w:rsid w:val="00C7655A"/>
    <w:rsid w:val="00C76FBD"/>
    <w:rsid w:val="00C84154"/>
    <w:rsid w:val="00C8611E"/>
    <w:rsid w:val="00C872C6"/>
    <w:rsid w:val="00C87B93"/>
    <w:rsid w:val="00C908E8"/>
    <w:rsid w:val="00C9588B"/>
    <w:rsid w:val="00C95F32"/>
    <w:rsid w:val="00C96CFD"/>
    <w:rsid w:val="00C9711F"/>
    <w:rsid w:val="00CA4E1E"/>
    <w:rsid w:val="00CB3AE6"/>
    <w:rsid w:val="00CB58A4"/>
    <w:rsid w:val="00CB5CBF"/>
    <w:rsid w:val="00CB63B7"/>
    <w:rsid w:val="00CC313A"/>
    <w:rsid w:val="00CC3B80"/>
    <w:rsid w:val="00CC4FE4"/>
    <w:rsid w:val="00CD0CAF"/>
    <w:rsid w:val="00CD1AC0"/>
    <w:rsid w:val="00CD43A9"/>
    <w:rsid w:val="00CD49CB"/>
    <w:rsid w:val="00CD7E69"/>
    <w:rsid w:val="00CE0024"/>
    <w:rsid w:val="00CE3DDF"/>
    <w:rsid w:val="00CE63CD"/>
    <w:rsid w:val="00CF3D19"/>
    <w:rsid w:val="00CF4417"/>
    <w:rsid w:val="00CF44FF"/>
    <w:rsid w:val="00CF5F0D"/>
    <w:rsid w:val="00CF6CE4"/>
    <w:rsid w:val="00CF7D40"/>
    <w:rsid w:val="00CF7F5A"/>
    <w:rsid w:val="00D023FF"/>
    <w:rsid w:val="00D02A5C"/>
    <w:rsid w:val="00D0589B"/>
    <w:rsid w:val="00D05CFD"/>
    <w:rsid w:val="00D10B61"/>
    <w:rsid w:val="00D12C99"/>
    <w:rsid w:val="00D146ED"/>
    <w:rsid w:val="00D157EF"/>
    <w:rsid w:val="00D165E7"/>
    <w:rsid w:val="00D16F9D"/>
    <w:rsid w:val="00D16FCC"/>
    <w:rsid w:val="00D174A9"/>
    <w:rsid w:val="00D23FDB"/>
    <w:rsid w:val="00D252B0"/>
    <w:rsid w:val="00D271E8"/>
    <w:rsid w:val="00D33206"/>
    <w:rsid w:val="00D33B32"/>
    <w:rsid w:val="00D35E1D"/>
    <w:rsid w:val="00D43536"/>
    <w:rsid w:val="00D4380B"/>
    <w:rsid w:val="00D43D4C"/>
    <w:rsid w:val="00D447EB"/>
    <w:rsid w:val="00D47614"/>
    <w:rsid w:val="00D525D6"/>
    <w:rsid w:val="00D53040"/>
    <w:rsid w:val="00D543D7"/>
    <w:rsid w:val="00D54F58"/>
    <w:rsid w:val="00D56147"/>
    <w:rsid w:val="00D606AB"/>
    <w:rsid w:val="00D608EC"/>
    <w:rsid w:val="00D61417"/>
    <w:rsid w:val="00D631D5"/>
    <w:rsid w:val="00D6329C"/>
    <w:rsid w:val="00D63384"/>
    <w:rsid w:val="00D66D8B"/>
    <w:rsid w:val="00D71960"/>
    <w:rsid w:val="00D72062"/>
    <w:rsid w:val="00D72347"/>
    <w:rsid w:val="00D72D73"/>
    <w:rsid w:val="00D73E6D"/>
    <w:rsid w:val="00D7446F"/>
    <w:rsid w:val="00D76F15"/>
    <w:rsid w:val="00D8046B"/>
    <w:rsid w:val="00D831A0"/>
    <w:rsid w:val="00D831B1"/>
    <w:rsid w:val="00D86C0A"/>
    <w:rsid w:val="00D9230B"/>
    <w:rsid w:val="00D927E3"/>
    <w:rsid w:val="00D961A4"/>
    <w:rsid w:val="00D96A9B"/>
    <w:rsid w:val="00DA0D99"/>
    <w:rsid w:val="00DA173B"/>
    <w:rsid w:val="00DA1F0F"/>
    <w:rsid w:val="00DA204D"/>
    <w:rsid w:val="00DA3218"/>
    <w:rsid w:val="00DA7386"/>
    <w:rsid w:val="00DA7CA2"/>
    <w:rsid w:val="00DB0386"/>
    <w:rsid w:val="00DB16ED"/>
    <w:rsid w:val="00DB1DB8"/>
    <w:rsid w:val="00DB25C4"/>
    <w:rsid w:val="00DB27C5"/>
    <w:rsid w:val="00DB6158"/>
    <w:rsid w:val="00DB624E"/>
    <w:rsid w:val="00DB6813"/>
    <w:rsid w:val="00DC22CE"/>
    <w:rsid w:val="00DC2307"/>
    <w:rsid w:val="00DC2C91"/>
    <w:rsid w:val="00DC380F"/>
    <w:rsid w:val="00DC48AD"/>
    <w:rsid w:val="00DC4B3D"/>
    <w:rsid w:val="00DC6B36"/>
    <w:rsid w:val="00DC74C2"/>
    <w:rsid w:val="00DD0AD1"/>
    <w:rsid w:val="00DD1039"/>
    <w:rsid w:val="00DD21DB"/>
    <w:rsid w:val="00DD3D09"/>
    <w:rsid w:val="00DD6564"/>
    <w:rsid w:val="00DD7E1A"/>
    <w:rsid w:val="00DE4179"/>
    <w:rsid w:val="00DE5C54"/>
    <w:rsid w:val="00DF04F2"/>
    <w:rsid w:val="00DF5AEE"/>
    <w:rsid w:val="00DF5F8E"/>
    <w:rsid w:val="00DF6DA8"/>
    <w:rsid w:val="00E04366"/>
    <w:rsid w:val="00E075C0"/>
    <w:rsid w:val="00E0796A"/>
    <w:rsid w:val="00E07FAF"/>
    <w:rsid w:val="00E1263A"/>
    <w:rsid w:val="00E149BF"/>
    <w:rsid w:val="00E15EA6"/>
    <w:rsid w:val="00E21E26"/>
    <w:rsid w:val="00E2517C"/>
    <w:rsid w:val="00E27BFF"/>
    <w:rsid w:val="00E31455"/>
    <w:rsid w:val="00E330AB"/>
    <w:rsid w:val="00E405C5"/>
    <w:rsid w:val="00E40C17"/>
    <w:rsid w:val="00E43BC8"/>
    <w:rsid w:val="00E452B7"/>
    <w:rsid w:val="00E463C1"/>
    <w:rsid w:val="00E4657C"/>
    <w:rsid w:val="00E5001F"/>
    <w:rsid w:val="00E516A9"/>
    <w:rsid w:val="00E53F33"/>
    <w:rsid w:val="00E5698C"/>
    <w:rsid w:val="00E6018B"/>
    <w:rsid w:val="00E60EEA"/>
    <w:rsid w:val="00E619AD"/>
    <w:rsid w:val="00E65B6B"/>
    <w:rsid w:val="00E71894"/>
    <w:rsid w:val="00E74F64"/>
    <w:rsid w:val="00E753FF"/>
    <w:rsid w:val="00E758E6"/>
    <w:rsid w:val="00E77530"/>
    <w:rsid w:val="00E817BC"/>
    <w:rsid w:val="00E8202D"/>
    <w:rsid w:val="00E82143"/>
    <w:rsid w:val="00E8405A"/>
    <w:rsid w:val="00E855FA"/>
    <w:rsid w:val="00E86ACC"/>
    <w:rsid w:val="00E8788F"/>
    <w:rsid w:val="00E913A4"/>
    <w:rsid w:val="00E93C5F"/>
    <w:rsid w:val="00E94662"/>
    <w:rsid w:val="00E95B66"/>
    <w:rsid w:val="00E968CD"/>
    <w:rsid w:val="00E97016"/>
    <w:rsid w:val="00EA26AA"/>
    <w:rsid w:val="00EA656B"/>
    <w:rsid w:val="00EB2769"/>
    <w:rsid w:val="00EB7971"/>
    <w:rsid w:val="00EC1049"/>
    <w:rsid w:val="00EC35C4"/>
    <w:rsid w:val="00ED1915"/>
    <w:rsid w:val="00ED4532"/>
    <w:rsid w:val="00ED5E37"/>
    <w:rsid w:val="00ED63A6"/>
    <w:rsid w:val="00EE2092"/>
    <w:rsid w:val="00EE271A"/>
    <w:rsid w:val="00EE3506"/>
    <w:rsid w:val="00EF080A"/>
    <w:rsid w:val="00EF2260"/>
    <w:rsid w:val="00EF403B"/>
    <w:rsid w:val="00EF44CF"/>
    <w:rsid w:val="00F008B9"/>
    <w:rsid w:val="00F008F0"/>
    <w:rsid w:val="00F02692"/>
    <w:rsid w:val="00F048AF"/>
    <w:rsid w:val="00F049EF"/>
    <w:rsid w:val="00F0599A"/>
    <w:rsid w:val="00F2051A"/>
    <w:rsid w:val="00F24113"/>
    <w:rsid w:val="00F304E1"/>
    <w:rsid w:val="00F32B34"/>
    <w:rsid w:val="00F33CAD"/>
    <w:rsid w:val="00F427DB"/>
    <w:rsid w:val="00F45F03"/>
    <w:rsid w:val="00F46211"/>
    <w:rsid w:val="00F500E7"/>
    <w:rsid w:val="00F5187A"/>
    <w:rsid w:val="00F529E8"/>
    <w:rsid w:val="00F52A59"/>
    <w:rsid w:val="00F53338"/>
    <w:rsid w:val="00F56656"/>
    <w:rsid w:val="00F60751"/>
    <w:rsid w:val="00F62EEA"/>
    <w:rsid w:val="00F63755"/>
    <w:rsid w:val="00F64A25"/>
    <w:rsid w:val="00F67943"/>
    <w:rsid w:val="00F70A13"/>
    <w:rsid w:val="00F73012"/>
    <w:rsid w:val="00F735A0"/>
    <w:rsid w:val="00F7519C"/>
    <w:rsid w:val="00F75F3D"/>
    <w:rsid w:val="00F76878"/>
    <w:rsid w:val="00F76C14"/>
    <w:rsid w:val="00F800D0"/>
    <w:rsid w:val="00F81E79"/>
    <w:rsid w:val="00F859AA"/>
    <w:rsid w:val="00F87758"/>
    <w:rsid w:val="00F87D69"/>
    <w:rsid w:val="00F91DE1"/>
    <w:rsid w:val="00F920DA"/>
    <w:rsid w:val="00F9404A"/>
    <w:rsid w:val="00F955ED"/>
    <w:rsid w:val="00F961AD"/>
    <w:rsid w:val="00F97305"/>
    <w:rsid w:val="00FA1D15"/>
    <w:rsid w:val="00FA1F9B"/>
    <w:rsid w:val="00FA2F24"/>
    <w:rsid w:val="00FA7EF2"/>
    <w:rsid w:val="00FB207F"/>
    <w:rsid w:val="00FB3AFC"/>
    <w:rsid w:val="00FC6A1C"/>
    <w:rsid w:val="00FD1E51"/>
    <w:rsid w:val="00FD1F45"/>
    <w:rsid w:val="00FD4EF7"/>
    <w:rsid w:val="00FD4F33"/>
    <w:rsid w:val="00FD5111"/>
    <w:rsid w:val="00FD7ECF"/>
    <w:rsid w:val="00FE03A9"/>
    <w:rsid w:val="00FE0449"/>
    <w:rsid w:val="00FE1C05"/>
    <w:rsid w:val="00FE27DD"/>
    <w:rsid w:val="00FF0779"/>
    <w:rsid w:val="00FF2A10"/>
    <w:rsid w:val="00FF3A3A"/>
    <w:rsid w:val="00FF3DBD"/>
    <w:rsid w:val="00FF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D8559"/>
  <w15:chartTrackingRefBased/>
  <w15:docId w15:val="{49AFD1EC-8F5B-419D-AA5A-58159DAD4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0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mage001.png@01D8438B.104CE6A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vitt</dc:creator>
  <cp:keywords/>
  <dc:description/>
  <cp:lastModifiedBy>Michael Levitt</cp:lastModifiedBy>
  <cp:revision>10</cp:revision>
  <dcterms:created xsi:type="dcterms:W3CDTF">2022-11-24T10:32:00Z</dcterms:created>
  <dcterms:modified xsi:type="dcterms:W3CDTF">2023-01-1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0d16cc01a96bcf1a7f428f6044fee3c73ee844b2b04435ed4a1cd29d1edca7</vt:lpwstr>
  </property>
</Properties>
</file>